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89BBC" w14:textId="77777777" w:rsidR="006704A6" w:rsidRDefault="006704A6" w:rsidP="006704A6">
      <w:pPr>
        <w:pStyle w:val="Heading3"/>
      </w:pPr>
      <w:bookmarkStart w:id="0" w:name="_GoBack"/>
      <w:bookmarkEnd w:id="0"/>
      <w:r>
        <w:t>General Information</w:t>
      </w:r>
    </w:p>
    <w:tbl>
      <w:tblPr>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59"/>
        <w:gridCol w:w="1817"/>
        <w:gridCol w:w="3939"/>
      </w:tblGrid>
      <w:tr w:rsidR="006704A6" w14:paraId="67636FB4" w14:textId="77777777" w:rsidTr="000F3F0E">
        <w:tc>
          <w:tcPr>
            <w:tcW w:w="6676" w:type="dxa"/>
            <w:gridSpan w:val="2"/>
          </w:tcPr>
          <w:p w14:paraId="5F2B26FA" w14:textId="77777777" w:rsidR="006704A6" w:rsidRDefault="006704A6" w:rsidP="001068BC">
            <w:r>
              <w:t>Name:</w:t>
            </w:r>
          </w:p>
        </w:tc>
        <w:tc>
          <w:tcPr>
            <w:tcW w:w="3939" w:type="dxa"/>
          </w:tcPr>
          <w:p w14:paraId="1583410E" w14:textId="77777777" w:rsidR="006704A6" w:rsidRDefault="006704A6" w:rsidP="001068BC">
            <w:r>
              <w:t>Date:</w:t>
            </w:r>
            <w:r w:rsidR="00461604">
              <w:t xml:space="preserve">     /      /</w:t>
            </w:r>
          </w:p>
        </w:tc>
      </w:tr>
      <w:tr w:rsidR="006704A6" w14:paraId="55B87C1D" w14:textId="77777777" w:rsidTr="000F3F0E">
        <w:tc>
          <w:tcPr>
            <w:tcW w:w="4859" w:type="dxa"/>
            <w:tcBorders>
              <w:top w:val="single" w:sz="4" w:space="0" w:color="auto"/>
              <w:left w:val="single" w:sz="4" w:space="0" w:color="auto"/>
              <w:bottom w:val="nil"/>
              <w:right w:val="single" w:sz="4" w:space="0" w:color="auto"/>
            </w:tcBorders>
          </w:tcPr>
          <w:p w14:paraId="6CC14061" w14:textId="77777777" w:rsidR="006704A6" w:rsidRDefault="006704A6" w:rsidP="001068BC">
            <w:r>
              <w:t>Address:</w:t>
            </w:r>
          </w:p>
        </w:tc>
        <w:tc>
          <w:tcPr>
            <w:tcW w:w="5756" w:type="dxa"/>
            <w:gridSpan w:val="2"/>
            <w:tcBorders>
              <w:left w:val="single" w:sz="4" w:space="0" w:color="auto"/>
            </w:tcBorders>
          </w:tcPr>
          <w:p w14:paraId="4CCFA9F8" w14:textId="77777777" w:rsidR="006704A6" w:rsidRDefault="006704A6" w:rsidP="001068BC">
            <w:r>
              <w:t>Home Phone:</w:t>
            </w:r>
          </w:p>
        </w:tc>
      </w:tr>
      <w:tr w:rsidR="006704A6" w14:paraId="120F342E" w14:textId="77777777" w:rsidTr="000F3F0E">
        <w:tc>
          <w:tcPr>
            <w:tcW w:w="4859" w:type="dxa"/>
            <w:tcBorders>
              <w:top w:val="nil"/>
              <w:left w:val="single" w:sz="4" w:space="0" w:color="auto"/>
              <w:bottom w:val="nil"/>
              <w:right w:val="single" w:sz="4" w:space="0" w:color="auto"/>
            </w:tcBorders>
          </w:tcPr>
          <w:p w14:paraId="217E4964" w14:textId="77777777" w:rsidR="006704A6" w:rsidRDefault="006704A6" w:rsidP="001068BC"/>
        </w:tc>
        <w:tc>
          <w:tcPr>
            <w:tcW w:w="5756" w:type="dxa"/>
            <w:gridSpan w:val="2"/>
            <w:tcBorders>
              <w:left w:val="single" w:sz="4" w:space="0" w:color="auto"/>
            </w:tcBorders>
          </w:tcPr>
          <w:p w14:paraId="04D2478A" w14:textId="77777777" w:rsidR="006704A6" w:rsidRDefault="006704A6" w:rsidP="001068BC">
            <w:r>
              <w:t>Business Phone:</w:t>
            </w:r>
          </w:p>
        </w:tc>
      </w:tr>
      <w:tr w:rsidR="006704A6" w14:paraId="6D029F46" w14:textId="77777777" w:rsidTr="000F3F0E">
        <w:tc>
          <w:tcPr>
            <w:tcW w:w="4859" w:type="dxa"/>
            <w:tcBorders>
              <w:top w:val="nil"/>
              <w:left w:val="single" w:sz="4" w:space="0" w:color="auto"/>
              <w:bottom w:val="nil"/>
              <w:right w:val="single" w:sz="4" w:space="0" w:color="auto"/>
            </w:tcBorders>
          </w:tcPr>
          <w:p w14:paraId="6C518148" w14:textId="77777777" w:rsidR="006704A6" w:rsidRDefault="006704A6" w:rsidP="001068BC"/>
        </w:tc>
        <w:tc>
          <w:tcPr>
            <w:tcW w:w="5756" w:type="dxa"/>
            <w:gridSpan w:val="2"/>
            <w:tcBorders>
              <w:left w:val="single" w:sz="4" w:space="0" w:color="auto"/>
            </w:tcBorders>
          </w:tcPr>
          <w:p w14:paraId="0DD98652" w14:textId="77777777" w:rsidR="006704A6" w:rsidRDefault="006704A6" w:rsidP="001068BC">
            <w:r>
              <w:t>Mobile Phone:</w:t>
            </w:r>
          </w:p>
        </w:tc>
      </w:tr>
      <w:tr w:rsidR="006704A6" w14:paraId="5667533A" w14:textId="77777777" w:rsidTr="000F3F0E">
        <w:tc>
          <w:tcPr>
            <w:tcW w:w="4859" w:type="dxa"/>
            <w:tcBorders>
              <w:top w:val="nil"/>
              <w:left w:val="single" w:sz="4" w:space="0" w:color="auto"/>
              <w:bottom w:val="nil"/>
              <w:right w:val="single" w:sz="4" w:space="0" w:color="auto"/>
            </w:tcBorders>
          </w:tcPr>
          <w:p w14:paraId="18A53612" w14:textId="77777777" w:rsidR="006704A6" w:rsidRDefault="006704A6" w:rsidP="001068BC"/>
        </w:tc>
        <w:tc>
          <w:tcPr>
            <w:tcW w:w="5756" w:type="dxa"/>
            <w:gridSpan w:val="2"/>
            <w:tcBorders>
              <w:left w:val="single" w:sz="4" w:space="0" w:color="auto"/>
            </w:tcBorders>
          </w:tcPr>
          <w:p w14:paraId="15180AE9" w14:textId="77777777" w:rsidR="006704A6" w:rsidRDefault="00461604" w:rsidP="001068BC">
            <w:r>
              <w:t>Email:</w:t>
            </w:r>
          </w:p>
        </w:tc>
      </w:tr>
      <w:tr w:rsidR="006030BC" w14:paraId="46DA97E9" w14:textId="77777777" w:rsidTr="000F3F0E">
        <w:tc>
          <w:tcPr>
            <w:tcW w:w="10615" w:type="dxa"/>
            <w:gridSpan w:val="3"/>
            <w:tcBorders>
              <w:top w:val="single" w:sz="4" w:space="0" w:color="auto"/>
              <w:bottom w:val="single" w:sz="4" w:space="0" w:color="auto"/>
            </w:tcBorders>
          </w:tcPr>
          <w:p w14:paraId="54F0B5F4" w14:textId="77777777" w:rsidR="006030BC" w:rsidRDefault="006030BC" w:rsidP="001068BC">
            <w:r>
              <w:t>Birthdate (for background check):</w:t>
            </w:r>
          </w:p>
          <w:p w14:paraId="31814255" w14:textId="77777777" w:rsidR="006030BC" w:rsidRDefault="006030BC" w:rsidP="001068BC"/>
        </w:tc>
      </w:tr>
      <w:tr w:rsidR="000F3F0E" w14:paraId="3364265E" w14:textId="77777777" w:rsidTr="000F3F0E">
        <w:trPr>
          <w:cantSplit/>
        </w:trPr>
        <w:tc>
          <w:tcPr>
            <w:tcW w:w="4859" w:type="dxa"/>
            <w:tcBorders>
              <w:bottom w:val="single" w:sz="4" w:space="0" w:color="auto"/>
            </w:tcBorders>
          </w:tcPr>
          <w:p w14:paraId="4B02A81A" w14:textId="77777777" w:rsidR="000F3F0E" w:rsidRDefault="000F3F0E" w:rsidP="006704A6">
            <w:pPr>
              <w:ind w:left="3420" w:hanging="3420"/>
            </w:pPr>
            <w:r>
              <w:t xml:space="preserve">Driver’s license number:                                       </w:t>
            </w:r>
          </w:p>
          <w:p w14:paraId="3FF7BAD9" w14:textId="77777777" w:rsidR="000F3F0E" w:rsidRDefault="000F3F0E" w:rsidP="006704A6">
            <w:pPr>
              <w:ind w:left="3420" w:hanging="3420"/>
            </w:pPr>
          </w:p>
        </w:tc>
        <w:tc>
          <w:tcPr>
            <w:tcW w:w="5756" w:type="dxa"/>
            <w:gridSpan w:val="2"/>
            <w:tcBorders>
              <w:bottom w:val="single" w:sz="4" w:space="0" w:color="auto"/>
            </w:tcBorders>
          </w:tcPr>
          <w:p w14:paraId="1DC7E2A9" w14:textId="77777777" w:rsidR="000F3F0E" w:rsidRDefault="000F3F0E">
            <w:pPr>
              <w:spacing w:after="200" w:line="276" w:lineRule="auto"/>
            </w:pPr>
            <w:r>
              <w:t>Other Names Used in the Past:</w:t>
            </w:r>
          </w:p>
          <w:p w14:paraId="184F4058" w14:textId="77777777" w:rsidR="000F3F0E" w:rsidRDefault="000F3F0E" w:rsidP="006704A6">
            <w:pPr>
              <w:ind w:left="3420" w:hanging="3420"/>
            </w:pPr>
          </w:p>
        </w:tc>
      </w:tr>
      <w:tr w:rsidR="006030BC" w14:paraId="50636C33" w14:textId="77777777" w:rsidTr="000F3F0E">
        <w:trPr>
          <w:cantSplit/>
        </w:trPr>
        <w:tc>
          <w:tcPr>
            <w:tcW w:w="4859" w:type="dxa"/>
            <w:tcBorders>
              <w:top w:val="nil"/>
              <w:left w:val="single" w:sz="4" w:space="0" w:color="auto"/>
              <w:bottom w:val="nil"/>
              <w:right w:val="nil"/>
            </w:tcBorders>
          </w:tcPr>
          <w:p w14:paraId="2420B90B" w14:textId="77777777" w:rsidR="006030BC" w:rsidRDefault="006030BC" w:rsidP="008F1FA6">
            <w:pPr>
              <w:ind w:left="3420" w:hanging="3420"/>
            </w:pPr>
            <w:r>
              <w:t>Interest in (check all that apply):</w:t>
            </w:r>
          </w:p>
          <w:p w14:paraId="1667AD1F" w14:textId="77777777" w:rsidR="006030BC" w:rsidRDefault="006030BC" w:rsidP="008F1FA6">
            <w:pPr>
              <w:pStyle w:val="ListParagraph"/>
              <w:numPr>
                <w:ilvl w:val="0"/>
                <w:numId w:val="4"/>
              </w:numPr>
            </w:pPr>
            <w:r w:rsidRPr="00283950">
              <w:rPr>
                <w:b/>
              </w:rPr>
              <w:t>Classroom assistance</w:t>
            </w:r>
            <w:r w:rsidR="00283950">
              <w:t xml:space="preserve"> </w:t>
            </w:r>
            <w:r w:rsidR="00283950" w:rsidRPr="00283950">
              <w:rPr>
                <w:sz w:val="22"/>
                <w:szCs w:val="22"/>
              </w:rPr>
              <w:t>(teacher prep, workin</w:t>
            </w:r>
            <w:r w:rsidR="00283950">
              <w:rPr>
                <w:sz w:val="22"/>
                <w:szCs w:val="22"/>
              </w:rPr>
              <w:t>g with struggling students</w:t>
            </w:r>
            <w:r w:rsidR="00283950" w:rsidRPr="00283950">
              <w:rPr>
                <w:sz w:val="22"/>
                <w:szCs w:val="22"/>
              </w:rPr>
              <w:t>)</w:t>
            </w:r>
          </w:p>
          <w:p w14:paraId="226934BD" w14:textId="77777777" w:rsidR="00283950" w:rsidRDefault="006030BC" w:rsidP="00283950">
            <w:pPr>
              <w:pStyle w:val="ListParagraph"/>
              <w:numPr>
                <w:ilvl w:val="0"/>
                <w:numId w:val="4"/>
              </w:numPr>
              <w:rPr>
                <w:sz w:val="22"/>
                <w:szCs w:val="22"/>
              </w:rPr>
            </w:pPr>
            <w:r w:rsidRPr="00283950">
              <w:rPr>
                <w:b/>
              </w:rPr>
              <w:t>Coaching</w:t>
            </w:r>
            <w:r w:rsidR="00283950">
              <w:t xml:space="preserve"> </w:t>
            </w:r>
            <w:r w:rsidR="00283950" w:rsidRPr="00283950">
              <w:rPr>
                <w:sz w:val="22"/>
                <w:szCs w:val="22"/>
              </w:rPr>
              <w:t xml:space="preserve">(teach </w:t>
            </w:r>
            <w:r w:rsidR="00283950">
              <w:rPr>
                <w:sz w:val="22"/>
                <w:szCs w:val="22"/>
              </w:rPr>
              <w:t>in</w:t>
            </w:r>
            <w:r w:rsidR="00283950" w:rsidRPr="00283950">
              <w:rPr>
                <w:sz w:val="22"/>
                <w:szCs w:val="22"/>
              </w:rPr>
              <w:t xml:space="preserve"> PE</w:t>
            </w:r>
            <w:r w:rsidR="00283950">
              <w:rPr>
                <w:sz w:val="22"/>
                <w:szCs w:val="22"/>
              </w:rPr>
              <w:t>, lead an extracurricular team)</w:t>
            </w:r>
          </w:p>
          <w:p w14:paraId="3918EC29" w14:textId="77777777" w:rsidR="00283950" w:rsidRPr="00283950" w:rsidRDefault="00283950" w:rsidP="00283950">
            <w:pPr>
              <w:pStyle w:val="ListParagraph"/>
              <w:numPr>
                <w:ilvl w:val="0"/>
                <w:numId w:val="4"/>
              </w:numPr>
              <w:rPr>
                <w:sz w:val="22"/>
                <w:szCs w:val="22"/>
              </w:rPr>
            </w:pPr>
            <w:r w:rsidRPr="00283950">
              <w:rPr>
                <w:b/>
              </w:rPr>
              <w:t>Office/Administrative</w:t>
            </w:r>
            <w:r>
              <w:t xml:space="preserve"> (front desk)</w:t>
            </w:r>
          </w:p>
          <w:p w14:paraId="0C28AEE6" w14:textId="77777777" w:rsidR="00283950" w:rsidRPr="00283950" w:rsidRDefault="00283950" w:rsidP="00283950">
            <w:pPr>
              <w:pStyle w:val="ListParagraph"/>
              <w:rPr>
                <w:sz w:val="16"/>
                <w:szCs w:val="16"/>
              </w:rPr>
            </w:pPr>
          </w:p>
        </w:tc>
        <w:tc>
          <w:tcPr>
            <w:tcW w:w="5756" w:type="dxa"/>
            <w:gridSpan w:val="2"/>
            <w:tcBorders>
              <w:top w:val="single" w:sz="4" w:space="0" w:color="auto"/>
              <w:left w:val="nil"/>
              <w:bottom w:val="single" w:sz="4" w:space="0" w:color="auto"/>
              <w:right w:val="single" w:sz="4" w:space="0" w:color="auto"/>
            </w:tcBorders>
          </w:tcPr>
          <w:p w14:paraId="0FCA6468" w14:textId="77777777" w:rsidR="006030BC" w:rsidRDefault="006030BC" w:rsidP="00A07A8B"/>
          <w:p w14:paraId="627A9BC2" w14:textId="77777777" w:rsidR="00283950" w:rsidRPr="00283950" w:rsidRDefault="00283950" w:rsidP="00283950">
            <w:pPr>
              <w:pStyle w:val="ListParagraph"/>
              <w:numPr>
                <w:ilvl w:val="0"/>
                <w:numId w:val="3"/>
              </w:numPr>
            </w:pPr>
            <w:r w:rsidRPr="00283950">
              <w:rPr>
                <w:b/>
              </w:rPr>
              <w:t>Special Events</w:t>
            </w:r>
            <w:r>
              <w:t xml:space="preserve"> </w:t>
            </w:r>
            <w:r w:rsidRPr="00283950">
              <w:rPr>
                <w:sz w:val="22"/>
                <w:szCs w:val="22"/>
              </w:rPr>
              <w:t xml:space="preserve">(baking desserts, providing </w:t>
            </w:r>
            <w:r>
              <w:rPr>
                <w:sz w:val="22"/>
                <w:szCs w:val="22"/>
              </w:rPr>
              <w:t>decorations, taking photos</w:t>
            </w:r>
            <w:r w:rsidRPr="00283950">
              <w:rPr>
                <w:sz w:val="22"/>
                <w:szCs w:val="22"/>
              </w:rPr>
              <w:t>)</w:t>
            </w:r>
          </w:p>
          <w:p w14:paraId="14B6413D" w14:textId="77777777" w:rsidR="006030BC" w:rsidRDefault="006030BC" w:rsidP="00283950">
            <w:pPr>
              <w:pStyle w:val="ListParagraph"/>
              <w:numPr>
                <w:ilvl w:val="0"/>
                <w:numId w:val="3"/>
              </w:numPr>
            </w:pPr>
            <w:r w:rsidRPr="00283950">
              <w:rPr>
                <w:b/>
              </w:rPr>
              <w:t>Teaching</w:t>
            </w:r>
            <w:r w:rsidR="00283950">
              <w:t xml:space="preserve"> </w:t>
            </w:r>
            <w:r w:rsidR="00283950" w:rsidRPr="00283950">
              <w:rPr>
                <w:sz w:val="22"/>
                <w:szCs w:val="22"/>
              </w:rPr>
              <w:t>(teach an elective, leading a seminar)</w:t>
            </w:r>
          </w:p>
          <w:p w14:paraId="2EF179E2" w14:textId="77777777" w:rsidR="006030BC" w:rsidRDefault="006030BC" w:rsidP="00283950">
            <w:pPr>
              <w:pStyle w:val="ListParagraph"/>
              <w:numPr>
                <w:ilvl w:val="0"/>
                <w:numId w:val="3"/>
              </w:numPr>
            </w:pPr>
            <w:r w:rsidRPr="00283950">
              <w:rPr>
                <w:b/>
              </w:rPr>
              <w:t>Other</w:t>
            </w:r>
            <w:r>
              <w:t>: ______________________</w:t>
            </w:r>
            <w:r w:rsidR="00283950">
              <w:t>___________</w:t>
            </w:r>
          </w:p>
          <w:p w14:paraId="00DD99D7" w14:textId="77777777" w:rsidR="006030BC" w:rsidRDefault="006030BC" w:rsidP="001068BC">
            <w:pPr>
              <w:ind w:left="3420" w:hanging="3420"/>
            </w:pPr>
          </w:p>
        </w:tc>
      </w:tr>
      <w:tr w:rsidR="006030BC" w14:paraId="2222436B" w14:textId="77777777" w:rsidTr="00D25F77">
        <w:trPr>
          <w:cantSplit/>
        </w:trPr>
        <w:tc>
          <w:tcPr>
            <w:tcW w:w="10615" w:type="dxa"/>
            <w:gridSpan w:val="3"/>
            <w:tcBorders>
              <w:top w:val="single" w:sz="4" w:space="0" w:color="auto"/>
            </w:tcBorders>
          </w:tcPr>
          <w:p w14:paraId="113AC8FB" w14:textId="77777777" w:rsidR="0039374C" w:rsidRDefault="006030BC" w:rsidP="0039374C">
            <w:pPr>
              <w:ind w:left="3420" w:hanging="3420"/>
            </w:pPr>
            <w:r>
              <w:t>What days and times are best for you to volunteer?</w:t>
            </w:r>
            <w:r w:rsidR="0039374C">
              <w:t xml:space="preserve"> </w:t>
            </w:r>
            <w:r w:rsidR="00C05A37">
              <w:t>(</w:t>
            </w:r>
            <w:r w:rsidR="00C05A37" w:rsidRPr="00C05A37">
              <w:rPr>
                <w:i/>
              </w:rPr>
              <w:t>E.g., MWF, 8-11am</w:t>
            </w:r>
            <w:r w:rsidR="00C05A37">
              <w:t>)</w:t>
            </w:r>
          </w:p>
          <w:p w14:paraId="173D0C12" w14:textId="77777777" w:rsidR="006030BC" w:rsidRDefault="0039374C" w:rsidP="0039374C">
            <w:pPr>
              <w:ind w:left="3420" w:hanging="3420"/>
            </w:pPr>
            <w:r>
              <w:t>(</w:t>
            </w:r>
            <w:r w:rsidRPr="0039374C">
              <w:rPr>
                <w:i/>
                <w:sz w:val="22"/>
                <w:szCs w:val="22"/>
              </w:rPr>
              <w:t>Please note: classroom tutors should be prepared to commit to one class period/week</w:t>
            </w:r>
            <w:r>
              <w:t>.)</w:t>
            </w:r>
          </w:p>
          <w:p w14:paraId="1C04BB93" w14:textId="77777777" w:rsidR="006030BC" w:rsidRDefault="006030BC" w:rsidP="001068BC">
            <w:pPr>
              <w:ind w:left="3420" w:hanging="3420"/>
            </w:pPr>
          </w:p>
          <w:p w14:paraId="7C9CB03E" w14:textId="77777777" w:rsidR="006030BC" w:rsidRDefault="006030BC" w:rsidP="001068BC">
            <w:pPr>
              <w:ind w:left="3420" w:hanging="3420"/>
            </w:pPr>
          </w:p>
        </w:tc>
      </w:tr>
    </w:tbl>
    <w:p w14:paraId="17813451" w14:textId="77777777" w:rsidR="006704A6" w:rsidRDefault="006704A6" w:rsidP="006704A6">
      <w:pPr>
        <w:pStyle w:val="Heading3"/>
      </w:pPr>
      <w:r>
        <w:t>References</w:t>
      </w:r>
    </w:p>
    <w:p w14:paraId="52C0D61A" w14:textId="77777777" w:rsidR="006704A6" w:rsidRDefault="0076342B" w:rsidP="006704A6">
      <w:pPr>
        <w:rPr>
          <w:sz w:val="22"/>
          <w:szCs w:val="22"/>
        </w:rPr>
      </w:pPr>
      <w:r w:rsidRPr="0039374C">
        <w:rPr>
          <w:sz w:val="22"/>
          <w:szCs w:val="22"/>
        </w:rPr>
        <w:t xml:space="preserve">Please list </w:t>
      </w:r>
      <w:r w:rsidR="00043D01" w:rsidRPr="0039374C">
        <w:rPr>
          <w:sz w:val="22"/>
          <w:szCs w:val="22"/>
        </w:rPr>
        <w:t>information for</w:t>
      </w:r>
      <w:r w:rsidR="006704A6" w:rsidRPr="0039374C">
        <w:rPr>
          <w:sz w:val="22"/>
          <w:szCs w:val="22"/>
        </w:rPr>
        <w:t xml:space="preserve"> a character reference </w:t>
      </w:r>
      <w:r w:rsidR="00C05A37">
        <w:rPr>
          <w:sz w:val="22"/>
          <w:szCs w:val="22"/>
        </w:rPr>
        <w:t>we can contact</w:t>
      </w:r>
      <w:r w:rsidR="006704A6" w:rsidRPr="0039374C">
        <w:rPr>
          <w:sz w:val="22"/>
          <w:szCs w:val="22"/>
        </w:rPr>
        <w:t xml:space="preserve"> </w:t>
      </w:r>
      <w:r w:rsidR="00C05A37">
        <w:rPr>
          <w:sz w:val="22"/>
          <w:szCs w:val="22"/>
        </w:rPr>
        <w:t>who is</w:t>
      </w:r>
      <w:r w:rsidR="006704A6" w:rsidRPr="0039374C">
        <w:rPr>
          <w:sz w:val="22"/>
          <w:szCs w:val="22"/>
        </w:rPr>
        <w:t xml:space="preserve"> not a member of your immediate family:</w:t>
      </w:r>
    </w:p>
    <w:p w14:paraId="4AE272A5" w14:textId="77777777" w:rsidR="0039374C" w:rsidRPr="0039374C" w:rsidRDefault="0039374C" w:rsidP="006704A6">
      <w:pPr>
        <w:rPr>
          <w:sz w:val="22"/>
          <w:szCs w:val="22"/>
        </w:rPr>
      </w:pPr>
    </w:p>
    <w:tbl>
      <w:tblPr>
        <w:tblStyle w:val="TableGrid"/>
        <w:tblW w:w="0" w:type="auto"/>
        <w:tblInd w:w="1530" w:type="dxa"/>
        <w:tblLook w:val="04A0" w:firstRow="1" w:lastRow="0" w:firstColumn="1" w:lastColumn="0" w:noHBand="0" w:noVBand="1"/>
      </w:tblPr>
      <w:tblGrid>
        <w:gridCol w:w="8095"/>
      </w:tblGrid>
      <w:tr w:rsidR="00043D01" w14:paraId="139013B8" w14:textId="77777777" w:rsidTr="00D25F77">
        <w:trPr>
          <w:trHeight w:val="374"/>
        </w:trPr>
        <w:tc>
          <w:tcPr>
            <w:tcW w:w="8095" w:type="dxa"/>
          </w:tcPr>
          <w:p w14:paraId="6C54FD8E" w14:textId="77777777" w:rsidR="00043D01" w:rsidRDefault="00043D01" w:rsidP="00043D01">
            <w:pPr>
              <w:spacing w:line="360" w:lineRule="auto"/>
            </w:pPr>
            <w:r>
              <w:t>Name:</w:t>
            </w:r>
          </w:p>
        </w:tc>
      </w:tr>
      <w:tr w:rsidR="00043D01" w14:paraId="5C105FC4" w14:textId="77777777" w:rsidTr="00D25F77">
        <w:trPr>
          <w:trHeight w:val="395"/>
        </w:trPr>
        <w:tc>
          <w:tcPr>
            <w:tcW w:w="8095" w:type="dxa"/>
          </w:tcPr>
          <w:p w14:paraId="19513950" w14:textId="77777777" w:rsidR="00043D01" w:rsidRDefault="00043D01" w:rsidP="00043D01">
            <w:pPr>
              <w:spacing w:line="360" w:lineRule="auto"/>
            </w:pPr>
            <w:r>
              <w:t>Phone:</w:t>
            </w:r>
          </w:p>
        </w:tc>
      </w:tr>
      <w:tr w:rsidR="00043D01" w14:paraId="02734EA6" w14:textId="77777777" w:rsidTr="00D25F77">
        <w:trPr>
          <w:trHeight w:val="374"/>
        </w:trPr>
        <w:tc>
          <w:tcPr>
            <w:tcW w:w="8095" w:type="dxa"/>
          </w:tcPr>
          <w:p w14:paraId="7B36DAC2" w14:textId="77777777" w:rsidR="00043D01" w:rsidRDefault="00043D01" w:rsidP="00043D01">
            <w:pPr>
              <w:spacing w:line="360" w:lineRule="auto"/>
            </w:pPr>
            <w:r>
              <w:t>Email:</w:t>
            </w:r>
          </w:p>
        </w:tc>
      </w:tr>
      <w:tr w:rsidR="00043D01" w14:paraId="4A70F2F4" w14:textId="77777777" w:rsidTr="00D25F77">
        <w:trPr>
          <w:trHeight w:val="374"/>
        </w:trPr>
        <w:tc>
          <w:tcPr>
            <w:tcW w:w="8095" w:type="dxa"/>
          </w:tcPr>
          <w:p w14:paraId="1C9CE7AF" w14:textId="77777777" w:rsidR="00043D01" w:rsidRDefault="00043D01" w:rsidP="00043D01">
            <w:pPr>
              <w:spacing w:line="360" w:lineRule="auto"/>
            </w:pPr>
            <w:r>
              <w:t>Relationship:</w:t>
            </w:r>
          </w:p>
        </w:tc>
      </w:tr>
    </w:tbl>
    <w:p w14:paraId="6A2544F8" w14:textId="77777777" w:rsidR="006704A6" w:rsidRDefault="006704A6" w:rsidP="006704A6"/>
    <w:p w14:paraId="32D3BF21" w14:textId="77777777" w:rsidR="006704A6" w:rsidRPr="0039374C" w:rsidRDefault="00043D01" w:rsidP="006704A6">
      <w:pPr>
        <w:rPr>
          <w:sz w:val="22"/>
          <w:szCs w:val="22"/>
        </w:rPr>
      </w:pPr>
      <w:r w:rsidRPr="0039374C">
        <w:rPr>
          <w:sz w:val="22"/>
          <w:szCs w:val="22"/>
        </w:rPr>
        <w:t xml:space="preserve">Please list information for </w:t>
      </w:r>
      <w:r w:rsidR="0076342B" w:rsidRPr="0039374C">
        <w:rPr>
          <w:sz w:val="22"/>
          <w:szCs w:val="22"/>
        </w:rPr>
        <w:t>a</w:t>
      </w:r>
      <w:r w:rsidR="006704A6" w:rsidRPr="0039374C">
        <w:rPr>
          <w:sz w:val="22"/>
          <w:szCs w:val="22"/>
        </w:rPr>
        <w:t xml:space="preserve"> professional reference (or someone who has worked with you in a volunteer capacity) </w:t>
      </w:r>
      <w:r w:rsidR="00DC4D1F" w:rsidRPr="0039374C">
        <w:rPr>
          <w:sz w:val="22"/>
          <w:szCs w:val="22"/>
        </w:rPr>
        <w:t>that</w:t>
      </w:r>
      <w:r w:rsidR="006704A6" w:rsidRPr="0039374C">
        <w:rPr>
          <w:sz w:val="22"/>
          <w:szCs w:val="22"/>
        </w:rPr>
        <w:t xml:space="preserve"> is not a member of your immediate family:</w:t>
      </w:r>
    </w:p>
    <w:p w14:paraId="00581116" w14:textId="77777777" w:rsidR="00DE40F1" w:rsidRPr="0039374C" w:rsidRDefault="00DE40F1" w:rsidP="006704A6">
      <w:pPr>
        <w:rPr>
          <w:sz w:val="22"/>
          <w:szCs w:val="22"/>
        </w:rPr>
      </w:pPr>
    </w:p>
    <w:tbl>
      <w:tblPr>
        <w:tblStyle w:val="TableGrid"/>
        <w:tblW w:w="0" w:type="auto"/>
        <w:tblInd w:w="1530" w:type="dxa"/>
        <w:tblLook w:val="04A0" w:firstRow="1" w:lastRow="0" w:firstColumn="1" w:lastColumn="0" w:noHBand="0" w:noVBand="1"/>
      </w:tblPr>
      <w:tblGrid>
        <w:gridCol w:w="8095"/>
      </w:tblGrid>
      <w:tr w:rsidR="00DE40F1" w14:paraId="469D9EBC" w14:textId="77777777" w:rsidTr="00D25F77">
        <w:trPr>
          <w:trHeight w:val="389"/>
        </w:trPr>
        <w:tc>
          <w:tcPr>
            <w:tcW w:w="8095" w:type="dxa"/>
          </w:tcPr>
          <w:p w14:paraId="4D942008" w14:textId="77777777" w:rsidR="00DE40F1" w:rsidRDefault="00DE40F1" w:rsidP="00140BA4">
            <w:pPr>
              <w:spacing w:line="360" w:lineRule="auto"/>
            </w:pPr>
            <w:r>
              <w:t>Name:</w:t>
            </w:r>
          </w:p>
        </w:tc>
      </w:tr>
      <w:tr w:rsidR="00DE40F1" w14:paraId="4263BF74" w14:textId="77777777" w:rsidTr="00D25F77">
        <w:trPr>
          <w:trHeight w:val="389"/>
        </w:trPr>
        <w:tc>
          <w:tcPr>
            <w:tcW w:w="8095" w:type="dxa"/>
          </w:tcPr>
          <w:p w14:paraId="27DF73A1" w14:textId="77777777" w:rsidR="00DE40F1" w:rsidRDefault="00DE40F1" w:rsidP="00140BA4">
            <w:pPr>
              <w:spacing w:line="360" w:lineRule="auto"/>
            </w:pPr>
            <w:r>
              <w:t>Phone:</w:t>
            </w:r>
          </w:p>
        </w:tc>
      </w:tr>
      <w:tr w:rsidR="00DE40F1" w14:paraId="38AE0490" w14:textId="77777777" w:rsidTr="00D25F77">
        <w:trPr>
          <w:trHeight w:val="389"/>
        </w:trPr>
        <w:tc>
          <w:tcPr>
            <w:tcW w:w="8095" w:type="dxa"/>
          </w:tcPr>
          <w:p w14:paraId="07B4A86D" w14:textId="77777777" w:rsidR="00DE40F1" w:rsidRDefault="00DE40F1" w:rsidP="00140BA4">
            <w:pPr>
              <w:spacing w:line="360" w:lineRule="auto"/>
            </w:pPr>
            <w:r>
              <w:t>Email:</w:t>
            </w:r>
          </w:p>
        </w:tc>
      </w:tr>
      <w:tr w:rsidR="00DE40F1" w14:paraId="0558E80E" w14:textId="77777777" w:rsidTr="00D25F77">
        <w:trPr>
          <w:trHeight w:val="369"/>
        </w:trPr>
        <w:tc>
          <w:tcPr>
            <w:tcW w:w="8095" w:type="dxa"/>
          </w:tcPr>
          <w:p w14:paraId="06F1CD2D" w14:textId="77777777" w:rsidR="00DE40F1" w:rsidRDefault="00DE40F1" w:rsidP="00140BA4">
            <w:pPr>
              <w:spacing w:line="360" w:lineRule="auto"/>
            </w:pPr>
            <w:r>
              <w:t>Relationship:</w:t>
            </w:r>
          </w:p>
        </w:tc>
      </w:tr>
    </w:tbl>
    <w:p w14:paraId="3ECB171C" w14:textId="77777777" w:rsidR="006704A6" w:rsidRDefault="006704A6" w:rsidP="006704A6">
      <w:pPr>
        <w:pStyle w:val="Heading3"/>
      </w:pPr>
      <w:r>
        <w:lastRenderedPageBreak/>
        <w:t>Questions</w:t>
      </w:r>
    </w:p>
    <w:p w14:paraId="10426597" w14:textId="77777777" w:rsidR="00DE40F1" w:rsidRDefault="006704A6" w:rsidP="00D25F77">
      <w:pPr>
        <w:numPr>
          <w:ilvl w:val="0"/>
          <w:numId w:val="1"/>
        </w:numPr>
        <w:tabs>
          <w:tab w:val="clear" w:pos="1080"/>
          <w:tab w:val="num" w:pos="360"/>
        </w:tabs>
        <w:ind w:left="360" w:hanging="360"/>
      </w:pPr>
      <w:r>
        <w:t>Why would you like to volunteer at Eastside Academy?</w:t>
      </w:r>
    </w:p>
    <w:p w14:paraId="5E401238" w14:textId="77777777" w:rsidR="00DE40F1" w:rsidRDefault="00DE40F1" w:rsidP="00D25F77">
      <w:pPr>
        <w:tabs>
          <w:tab w:val="num" w:pos="360"/>
        </w:tabs>
        <w:ind w:left="360" w:hanging="360"/>
      </w:pPr>
    </w:p>
    <w:p w14:paraId="5B07C94E" w14:textId="77777777" w:rsidR="00DE40F1" w:rsidRDefault="00DE40F1" w:rsidP="00D25F77">
      <w:pPr>
        <w:tabs>
          <w:tab w:val="num" w:pos="360"/>
        </w:tabs>
        <w:ind w:left="360" w:hanging="360"/>
      </w:pPr>
    </w:p>
    <w:p w14:paraId="54C2A2CE" w14:textId="77777777" w:rsidR="00DE40F1" w:rsidRDefault="00DE40F1" w:rsidP="00D25F77">
      <w:pPr>
        <w:tabs>
          <w:tab w:val="num" w:pos="360"/>
        </w:tabs>
        <w:ind w:left="360" w:hanging="360"/>
      </w:pPr>
    </w:p>
    <w:p w14:paraId="49ECA123" w14:textId="77777777" w:rsidR="00DE40F1" w:rsidRDefault="00DE40F1" w:rsidP="00D25F77">
      <w:pPr>
        <w:tabs>
          <w:tab w:val="num" w:pos="360"/>
        </w:tabs>
        <w:ind w:left="360" w:hanging="360"/>
      </w:pPr>
    </w:p>
    <w:p w14:paraId="15EE8F90" w14:textId="77777777" w:rsidR="00DE40F1" w:rsidRDefault="00DE40F1" w:rsidP="00D25F77">
      <w:pPr>
        <w:tabs>
          <w:tab w:val="num" w:pos="360"/>
        </w:tabs>
        <w:ind w:left="360" w:hanging="360"/>
      </w:pPr>
    </w:p>
    <w:p w14:paraId="7C06449A" w14:textId="77777777" w:rsidR="00DE40F1" w:rsidRDefault="00DE40F1" w:rsidP="00D25F77">
      <w:pPr>
        <w:numPr>
          <w:ilvl w:val="0"/>
          <w:numId w:val="1"/>
        </w:numPr>
        <w:tabs>
          <w:tab w:val="clear" w:pos="1080"/>
          <w:tab w:val="num" w:pos="360"/>
        </w:tabs>
        <w:ind w:left="360" w:hanging="360"/>
      </w:pPr>
      <w:r>
        <w:t>In what capacity do you see yourself volunteering at EA?</w:t>
      </w:r>
    </w:p>
    <w:p w14:paraId="1782B81E" w14:textId="77777777" w:rsidR="006704A6" w:rsidRDefault="006704A6" w:rsidP="00D25F77">
      <w:pPr>
        <w:tabs>
          <w:tab w:val="num" w:pos="360"/>
        </w:tabs>
        <w:ind w:left="360" w:hanging="360"/>
      </w:pPr>
    </w:p>
    <w:p w14:paraId="0CDE073B" w14:textId="77777777" w:rsidR="006704A6" w:rsidRDefault="006704A6" w:rsidP="00D25F77">
      <w:pPr>
        <w:tabs>
          <w:tab w:val="num" w:pos="360"/>
        </w:tabs>
        <w:ind w:left="360" w:hanging="360"/>
      </w:pPr>
    </w:p>
    <w:p w14:paraId="3CC81BFB" w14:textId="77777777" w:rsidR="006704A6" w:rsidRDefault="006704A6" w:rsidP="00D25F77">
      <w:pPr>
        <w:tabs>
          <w:tab w:val="num" w:pos="360"/>
        </w:tabs>
        <w:ind w:left="360" w:hanging="360"/>
      </w:pPr>
    </w:p>
    <w:p w14:paraId="63E632D7" w14:textId="77777777" w:rsidR="006704A6" w:rsidRDefault="006704A6" w:rsidP="00D25F77">
      <w:pPr>
        <w:tabs>
          <w:tab w:val="num" w:pos="360"/>
        </w:tabs>
        <w:ind w:left="360" w:hanging="360"/>
      </w:pPr>
    </w:p>
    <w:p w14:paraId="113946F6" w14:textId="77777777" w:rsidR="00DE40F1" w:rsidRDefault="00DE40F1" w:rsidP="00D25F77">
      <w:pPr>
        <w:tabs>
          <w:tab w:val="num" w:pos="360"/>
        </w:tabs>
        <w:ind w:left="360" w:hanging="360"/>
      </w:pPr>
    </w:p>
    <w:p w14:paraId="5D641193" w14:textId="77777777" w:rsidR="006704A6" w:rsidRDefault="006704A6" w:rsidP="00D25F77">
      <w:pPr>
        <w:numPr>
          <w:ilvl w:val="0"/>
          <w:numId w:val="1"/>
        </w:numPr>
        <w:tabs>
          <w:tab w:val="clear" w:pos="1080"/>
          <w:tab w:val="num" w:pos="360"/>
        </w:tabs>
        <w:ind w:left="360" w:hanging="360"/>
      </w:pPr>
      <w:r>
        <w:t>Describe you</w:t>
      </w:r>
      <w:r w:rsidR="00DE40F1">
        <w:t>r</w:t>
      </w:r>
      <w:r w:rsidR="00EE62FE">
        <w:t xml:space="preserve"> Christian experience/</w:t>
      </w:r>
      <w:r>
        <w:t>faith journey.</w:t>
      </w:r>
      <w:r>
        <w:tab/>
      </w:r>
      <w:r>
        <w:tab/>
      </w:r>
    </w:p>
    <w:p w14:paraId="630315CF" w14:textId="77777777" w:rsidR="006704A6" w:rsidRDefault="006704A6" w:rsidP="00D25F77">
      <w:pPr>
        <w:tabs>
          <w:tab w:val="num" w:pos="360"/>
        </w:tabs>
        <w:ind w:left="360" w:hanging="360"/>
      </w:pPr>
    </w:p>
    <w:p w14:paraId="08688523" w14:textId="77777777" w:rsidR="006704A6" w:rsidRDefault="006704A6" w:rsidP="00D25F77">
      <w:pPr>
        <w:tabs>
          <w:tab w:val="num" w:pos="360"/>
        </w:tabs>
        <w:ind w:left="360" w:hanging="360"/>
      </w:pPr>
    </w:p>
    <w:p w14:paraId="2CC84883" w14:textId="77777777" w:rsidR="006704A6" w:rsidRDefault="006704A6" w:rsidP="00D25F77">
      <w:pPr>
        <w:tabs>
          <w:tab w:val="num" w:pos="360"/>
        </w:tabs>
        <w:ind w:left="360" w:hanging="360"/>
      </w:pPr>
    </w:p>
    <w:p w14:paraId="1A92974B" w14:textId="77777777" w:rsidR="006704A6" w:rsidRDefault="006704A6" w:rsidP="00D25F77">
      <w:pPr>
        <w:tabs>
          <w:tab w:val="num" w:pos="360"/>
        </w:tabs>
        <w:ind w:left="360" w:hanging="360"/>
      </w:pPr>
    </w:p>
    <w:p w14:paraId="04C2D996" w14:textId="77777777" w:rsidR="006704A6" w:rsidRDefault="006704A6" w:rsidP="00D25F77">
      <w:pPr>
        <w:tabs>
          <w:tab w:val="num" w:pos="360"/>
        </w:tabs>
        <w:ind w:left="360" w:hanging="360"/>
      </w:pPr>
    </w:p>
    <w:p w14:paraId="422211F4" w14:textId="77777777" w:rsidR="00DE40F1" w:rsidRDefault="00DE40F1" w:rsidP="00D25F77">
      <w:pPr>
        <w:tabs>
          <w:tab w:val="num" w:pos="360"/>
        </w:tabs>
        <w:ind w:left="360" w:hanging="360"/>
      </w:pPr>
    </w:p>
    <w:p w14:paraId="30179BE7" w14:textId="77777777" w:rsidR="006704A6" w:rsidRDefault="006704A6" w:rsidP="00D25F77">
      <w:pPr>
        <w:numPr>
          <w:ilvl w:val="0"/>
          <w:numId w:val="1"/>
        </w:numPr>
        <w:tabs>
          <w:tab w:val="clear" w:pos="1080"/>
          <w:tab w:val="num" w:pos="360"/>
        </w:tabs>
        <w:ind w:left="360" w:hanging="360"/>
      </w:pPr>
      <w:r>
        <w:t>Please describe your ability to work effectively with at-risk youth, especially th</w:t>
      </w:r>
      <w:r w:rsidR="00EE62FE">
        <w:t>ose who struggle with addiction</w:t>
      </w:r>
      <w:r>
        <w:t>.</w:t>
      </w:r>
    </w:p>
    <w:p w14:paraId="14C4B3BA" w14:textId="77777777" w:rsidR="006704A6" w:rsidRDefault="006704A6" w:rsidP="00D25F77">
      <w:pPr>
        <w:tabs>
          <w:tab w:val="num" w:pos="360"/>
        </w:tabs>
        <w:ind w:left="360" w:hanging="360"/>
      </w:pPr>
    </w:p>
    <w:p w14:paraId="592FB2FF" w14:textId="77777777" w:rsidR="006704A6" w:rsidRDefault="006704A6" w:rsidP="00D25F77">
      <w:pPr>
        <w:tabs>
          <w:tab w:val="num" w:pos="360"/>
        </w:tabs>
        <w:ind w:left="360" w:hanging="360"/>
      </w:pPr>
    </w:p>
    <w:p w14:paraId="15F2C4F8" w14:textId="77777777" w:rsidR="006704A6" w:rsidRDefault="006704A6" w:rsidP="00D25F77">
      <w:pPr>
        <w:tabs>
          <w:tab w:val="num" w:pos="360"/>
        </w:tabs>
        <w:ind w:left="360" w:hanging="360"/>
      </w:pPr>
    </w:p>
    <w:p w14:paraId="1D7B19E4" w14:textId="77777777" w:rsidR="006704A6" w:rsidRDefault="006704A6" w:rsidP="00D25F77">
      <w:pPr>
        <w:tabs>
          <w:tab w:val="num" w:pos="360"/>
        </w:tabs>
        <w:ind w:left="360" w:hanging="360"/>
      </w:pPr>
    </w:p>
    <w:p w14:paraId="169CF15C" w14:textId="77777777" w:rsidR="006704A6" w:rsidRDefault="006704A6" w:rsidP="00D25F77">
      <w:pPr>
        <w:tabs>
          <w:tab w:val="num" w:pos="360"/>
        </w:tabs>
        <w:ind w:left="360" w:hanging="360"/>
      </w:pPr>
    </w:p>
    <w:p w14:paraId="1DE40C5F" w14:textId="77777777" w:rsidR="006704A6" w:rsidRDefault="00EE62FE" w:rsidP="00D25F77">
      <w:pPr>
        <w:numPr>
          <w:ilvl w:val="0"/>
          <w:numId w:val="1"/>
        </w:numPr>
        <w:tabs>
          <w:tab w:val="clear" w:pos="1080"/>
          <w:tab w:val="num" w:pos="360"/>
        </w:tabs>
        <w:ind w:left="360" w:hanging="360"/>
      </w:pPr>
      <w:r>
        <w:t>B</w:t>
      </w:r>
      <w:r w:rsidR="006704A6">
        <w:t>riefly describe your current professional situation.</w:t>
      </w:r>
    </w:p>
    <w:p w14:paraId="50BB69F5" w14:textId="77777777" w:rsidR="00DE40F1" w:rsidRDefault="00DE40F1" w:rsidP="00D25F77">
      <w:pPr>
        <w:tabs>
          <w:tab w:val="num" w:pos="360"/>
        </w:tabs>
        <w:ind w:left="360" w:hanging="360"/>
      </w:pPr>
    </w:p>
    <w:p w14:paraId="40DCC6DA" w14:textId="77777777" w:rsidR="00DE40F1" w:rsidRDefault="00DE40F1" w:rsidP="00D25F77">
      <w:pPr>
        <w:tabs>
          <w:tab w:val="num" w:pos="360"/>
        </w:tabs>
        <w:ind w:left="360" w:hanging="360"/>
      </w:pPr>
    </w:p>
    <w:p w14:paraId="70C573C8" w14:textId="77777777" w:rsidR="00DE40F1" w:rsidRDefault="00DE40F1" w:rsidP="00D25F77">
      <w:pPr>
        <w:tabs>
          <w:tab w:val="num" w:pos="360"/>
        </w:tabs>
        <w:ind w:left="360" w:hanging="360"/>
      </w:pPr>
    </w:p>
    <w:p w14:paraId="61F7B0A5" w14:textId="77777777" w:rsidR="00DE40F1" w:rsidRDefault="00DE40F1" w:rsidP="00D25F77">
      <w:pPr>
        <w:tabs>
          <w:tab w:val="num" w:pos="360"/>
        </w:tabs>
        <w:ind w:left="360" w:hanging="360"/>
      </w:pPr>
    </w:p>
    <w:p w14:paraId="7640A6D8" w14:textId="77777777" w:rsidR="00DE40F1" w:rsidRDefault="00DE40F1" w:rsidP="00D25F77">
      <w:pPr>
        <w:tabs>
          <w:tab w:val="num" w:pos="360"/>
        </w:tabs>
        <w:ind w:left="360" w:hanging="360"/>
      </w:pPr>
    </w:p>
    <w:p w14:paraId="294DA4CE" w14:textId="77777777" w:rsidR="00DE40F1" w:rsidRDefault="00DE40F1" w:rsidP="00D25F77">
      <w:pPr>
        <w:tabs>
          <w:tab w:val="num" w:pos="360"/>
        </w:tabs>
        <w:ind w:left="360" w:hanging="360"/>
      </w:pPr>
    </w:p>
    <w:p w14:paraId="22B841E3" w14:textId="77777777" w:rsidR="00DE40F1" w:rsidRDefault="00DE40F1" w:rsidP="00D25F77">
      <w:pPr>
        <w:numPr>
          <w:ilvl w:val="0"/>
          <w:numId w:val="1"/>
        </w:numPr>
        <w:tabs>
          <w:tab w:val="clear" w:pos="1080"/>
          <w:tab w:val="num" w:pos="360"/>
        </w:tabs>
        <w:ind w:left="360" w:hanging="360"/>
      </w:pPr>
      <w:r>
        <w:t>Please list any current certifications you hold, as well as any special talents or hobbies you have.</w:t>
      </w:r>
    </w:p>
    <w:p w14:paraId="11C46D25" w14:textId="77777777" w:rsidR="006704A6" w:rsidRDefault="006704A6" w:rsidP="00D25F77">
      <w:pPr>
        <w:tabs>
          <w:tab w:val="num" w:pos="180"/>
        </w:tabs>
        <w:ind w:left="180" w:hanging="180"/>
      </w:pPr>
    </w:p>
    <w:p w14:paraId="379BE974" w14:textId="77777777" w:rsidR="006704A6" w:rsidRDefault="006704A6" w:rsidP="00D25F77">
      <w:pPr>
        <w:tabs>
          <w:tab w:val="num" w:pos="180"/>
        </w:tabs>
        <w:ind w:left="180" w:hanging="180"/>
      </w:pPr>
    </w:p>
    <w:p w14:paraId="7357C5C7" w14:textId="77777777" w:rsidR="00E01809" w:rsidRDefault="00E01809" w:rsidP="00D25F77">
      <w:pPr>
        <w:tabs>
          <w:tab w:val="num" w:pos="180"/>
        </w:tabs>
        <w:ind w:left="180" w:hanging="180"/>
      </w:pPr>
    </w:p>
    <w:p w14:paraId="094B5DCE" w14:textId="77777777" w:rsidR="00E01809" w:rsidRDefault="00E01809">
      <w:pPr>
        <w:spacing w:after="200" w:line="276" w:lineRule="auto"/>
      </w:pPr>
      <w:r>
        <w:br w:type="page"/>
      </w:r>
    </w:p>
    <w:p w14:paraId="2B5A5AB7" w14:textId="45C868BA" w:rsidR="006704A6" w:rsidRDefault="00E01809" w:rsidP="00D25F77">
      <w:pPr>
        <w:tabs>
          <w:tab w:val="num" w:pos="180"/>
        </w:tabs>
        <w:ind w:left="180" w:hanging="180"/>
      </w:pPr>
      <w:r>
        <w:rPr>
          <w:noProof/>
        </w:rPr>
        <w:lastRenderedPageBreak/>
        <w:drawing>
          <wp:inline distT="0" distB="0" distL="0" distR="0" wp14:anchorId="4456DEC5" wp14:editId="53ACFF8F">
            <wp:extent cx="6858000" cy="8942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rot="10800000">
                      <a:off x="0" y="0"/>
                      <a:ext cx="6858000" cy="8942705"/>
                    </a:xfrm>
                    <a:prstGeom prst="rect">
                      <a:avLst/>
                    </a:prstGeom>
                  </pic:spPr>
                </pic:pic>
              </a:graphicData>
            </a:graphic>
          </wp:inline>
        </w:drawing>
      </w:r>
    </w:p>
    <w:p w14:paraId="2AE111B9" w14:textId="77777777" w:rsidR="005B1613" w:rsidRDefault="005B1613" w:rsidP="005B1613">
      <w:pPr>
        <w:pBdr>
          <w:bottom w:val="single" w:sz="6" w:space="6" w:color="BBBBBB"/>
        </w:pBdr>
        <w:shd w:val="clear" w:color="auto" w:fill="FFFFFF"/>
        <w:spacing w:after="120" w:line="264" w:lineRule="atLeast"/>
        <w:outlineLvl w:val="1"/>
        <w:rPr>
          <w:color w:val="5A5A5A"/>
          <w:spacing w:val="45"/>
          <w:kern w:val="36"/>
        </w:rPr>
      </w:pPr>
    </w:p>
    <w:p w14:paraId="1771AD2B" w14:textId="77777777" w:rsidR="005B1613" w:rsidRDefault="005B1613" w:rsidP="005B1613">
      <w:pPr>
        <w:pBdr>
          <w:bottom w:val="single" w:sz="6" w:space="6" w:color="BBBBBB"/>
        </w:pBdr>
        <w:shd w:val="clear" w:color="auto" w:fill="FFFFFF"/>
        <w:spacing w:after="120" w:line="264" w:lineRule="atLeast"/>
        <w:outlineLvl w:val="1"/>
        <w:rPr>
          <w:color w:val="5A5A5A"/>
          <w:spacing w:val="45"/>
          <w:kern w:val="36"/>
        </w:rPr>
      </w:pPr>
    </w:p>
    <w:p w14:paraId="7F0CFE9E" w14:textId="77777777" w:rsidR="005B1613" w:rsidRPr="00D259DD" w:rsidRDefault="005B1613" w:rsidP="005B1613">
      <w:pPr>
        <w:pBdr>
          <w:bottom w:val="single" w:sz="6" w:space="6" w:color="BBBBBB"/>
        </w:pBdr>
        <w:shd w:val="clear" w:color="auto" w:fill="FFFFFF"/>
        <w:spacing w:after="120" w:line="264" w:lineRule="atLeast"/>
        <w:outlineLvl w:val="1"/>
        <w:rPr>
          <w:color w:val="5A5A5A"/>
          <w:spacing w:val="45"/>
          <w:kern w:val="36"/>
        </w:rPr>
      </w:pPr>
      <w:r w:rsidRPr="00D259DD">
        <w:rPr>
          <w:color w:val="5A5A5A"/>
          <w:spacing w:val="45"/>
          <w:kern w:val="36"/>
        </w:rPr>
        <w:t>What We Believe</w:t>
      </w:r>
    </w:p>
    <w:p w14:paraId="3090F5DA" w14:textId="77777777" w:rsidR="005B1613" w:rsidRPr="00D259DD" w:rsidRDefault="005B1613" w:rsidP="005B1613">
      <w:pPr>
        <w:spacing w:before="100" w:beforeAutospacing="1" w:after="120" w:line="348" w:lineRule="atLeast"/>
        <w:rPr>
          <w:color w:val="423835"/>
        </w:rPr>
      </w:pPr>
      <w:r w:rsidRPr="00D259DD">
        <w:rPr>
          <w:b/>
          <w:bCs/>
          <w:color w:val="423835"/>
        </w:rPr>
        <w:t xml:space="preserve">The Word of God  </w:t>
      </w:r>
      <w:r w:rsidRPr="00D259DD">
        <w:rPr>
          <w:color w:val="423835"/>
        </w:rPr>
        <w:t xml:space="preserve">We believe that the Bible is the Word of God, fully inspired and without error in the original manuscripts, written under the inspiration of the Holy Spirit, and that it has supreme authority in faith and conduct. </w:t>
      </w:r>
    </w:p>
    <w:p w14:paraId="443468D0" w14:textId="77777777" w:rsidR="005B1613" w:rsidRPr="00D259DD" w:rsidRDefault="005B1613" w:rsidP="005B1613">
      <w:pPr>
        <w:spacing w:before="100" w:beforeAutospacing="1" w:after="120" w:line="348" w:lineRule="atLeast"/>
        <w:rPr>
          <w:color w:val="423835"/>
        </w:rPr>
      </w:pPr>
      <w:r w:rsidRPr="00D259DD">
        <w:rPr>
          <w:b/>
          <w:bCs/>
          <w:color w:val="423835"/>
        </w:rPr>
        <w:t>The Trinity</w:t>
      </w:r>
      <w:r w:rsidRPr="00D259DD">
        <w:rPr>
          <w:color w:val="423835"/>
        </w:rPr>
        <w:t xml:space="preserve"> We believe that there is one living and true God, eternally existing in the three persons, that these are equal in every divine perfection, and that they execute distinct but harmonious offices in the work of creation, providence and redemption. </w:t>
      </w:r>
    </w:p>
    <w:p w14:paraId="29A5CB61" w14:textId="77777777" w:rsidR="005B1613" w:rsidRPr="00D259DD" w:rsidRDefault="005B1613" w:rsidP="005B1613">
      <w:pPr>
        <w:spacing w:before="100" w:beforeAutospacing="1" w:after="120" w:line="348" w:lineRule="atLeast"/>
        <w:rPr>
          <w:color w:val="423835"/>
        </w:rPr>
      </w:pPr>
      <w:r w:rsidRPr="00D259DD">
        <w:rPr>
          <w:b/>
          <w:bCs/>
          <w:color w:val="423835"/>
        </w:rPr>
        <w:t>God the Father</w:t>
      </w:r>
      <w:r w:rsidRPr="00D259DD">
        <w:rPr>
          <w:color w:val="423835"/>
        </w:rPr>
        <w:t xml:space="preserve"> We believe in God, the Father, an infinite, personal spirit, perfect in holiness, wisdom, power and love. We believe that He concerns Himself mercifully in the affairs of humans, that He hears and answers prayer, and that He saves from sin and death all who come to Him through Jesus Christ. </w:t>
      </w:r>
    </w:p>
    <w:p w14:paraId="58781D95" w14:textId="77777777" w:rsidR="005B1613" w:rsidRPr="00D259DD" w:rsidRDefault="005B1613" w:rsidP="005B1613">
      <w:pPr>
        <w:spacing w:before="100" w:beforeAutospacing="1" w:after="120" w:line="348" w:lineRule="atLeast"/>
        <w:rPr>
          <w:color w:val="423835"/>
        </w:rPr>
      </w:pPr>
      <w:r w:rsidRPr="00D259DD">
        <w:rPr>
          <w:b/>
          <w:bCs/>
          <w:color w:val="423835"/>
        </w:rPr>
        <w:t xml:space="preserve">Jesus </w:t>
      </w:r>
      <w:proofErr w:type="gramStart"/>
      <w:r w:rsidRPr="00D259DD">
        <w:rPr>
          <w:b/>
          <w:bCs/>
          <w:color w:val="423835"/>
        </w:rPr>
        <w:t>Christ</w:t>
      </w:r>
      <w:r w:rsidRPr="00D259DD">
        <w:rPr>
          <w:color w:val="423835"/>
        </w:rPr>
        <w:t xml:space="preserve">  We</w:t>
      </w:r>
      <w:proofErr w:type="gramEnd"/>
      <w:r w:rsidRPr="00D259DD">
        <w:rPr>
          <w:color w:val="423835"/>
        </w:rPr>
        <w:t xml:space="preserve"> believe in Jesus Christ, God's only begotten Son, conceived by the Holy Spirit. We believe in His virgin birth, sinless life, miracles and teachings. We believe in His substitutionary atoning death, bodily resurrection, ascension into heaven, perpetual intercession for His people, and personal visible return to earth. </w:t>
      </w:r>
    </w:p>
    <w:p w14:paraId="1313B2B3" w14:textId="77777777" w:rsidR="005B1613" w:rsidRPr="00D259DD" w:rsidRDefault="005B1613" w:rsidP="005B1613">
      <w:pPr>
        <w:spacing w:before="100" w:beforeAutospacing="1" w:after="120" w:line="348" w:lineRule="atLeast"/>
        <w:rPr>
          <w:color w:val="423835"/>
        </w:rPr>
      </w:pPr>
      <w:r w:rsidRPr="00D259DD">
        <w:rPr>
          <w:b/>
          <w:bCs/>
          <w:color w:val="423835"/>
        </w:rPr>
        <w:t>The Holy Spirit</w:t>
      </w:r>
      <w:r w:rsidRPr="00D259DD">
        <w:rPr>
          <w:color w:val="423835"/>
        </w:rPr>
        <w:t xml:space="preserve">  We believe in the Holy Spirit who came forth from the Father and Son to convict the world of sin, righteousness, and judgment, and to regenerate, sanctify and empower all who believe in Jesus Christ. We believe that the Holy Spirit indwells every believer in Christ, and that He is an abiding helper, teacher and guide. </w:t>
      </w:r>
    </w:p>
    <w:p w14:paraId="75BB4122" w14:textId="77777777" w:rsidR="005B1613" w:rsidRPr="00D259DD" w:rsidRDefault="005B1613" w:rsidP="005B1613">
      <w:pPr>
        <w:spacing w:before="100" w:beforeAutospacing="1" w:after="120" w:line="348" w:lineRule="atLeast"/>
        <w:rPr>
          <w:color w:val="423835"/>
        </w:rPr>
      </w:pPr>
      <w:r w:rsidRPr="00D259DD">
        <w:rPr>
          <w:b/>
          <w:bCs/>
          <w:color w:val="423835"/>
        </w:rPr>
        <w:t>Regeneration</w:t>
      </w:r>
      <w:r w:rsidRPr="00D259DD">
        <w:rPr>
          <w:color w:val="423835"/>
        </w:rPr>
        <w:t xml:space="preserve">  We believe that all people are sinners by nature and by choice and are, therefore, under condemnation. We believe that the Holy Spirit regenerates those who repent of their sins and trust in Jesus Christ alone as Savior.</w:t>
      </w:r>
    </w:p>
    <w:p w14:paraId="34668635" w14:textId="433A8322" w:rsidR="005B1613" w:rsidRDefault="005B1613" w:rsidP="00D25F77">
      <w:pPr>
        <w:tabs>
          <w:tab w:val="num" w:pos="180"/>
        </w:tabs>
        <w:ind w:left="180" w:hanging="180"/>
      </w:pPr>
    </w:p>
    <w:p w14:paraId="36C592EF" w14:textId="730B40AF" w:rsidR="005B1613" w:rsidRDefault="005B1613" w:rsidP="00D25F77">
      <w:pPr>
        <w:tabs>
          <w:tab w:val="num" w:pos="180"/>
        </w:tabs>
        <w:ind w:left="180" w:hanging="180"/>
      </w:pPr>
      <w:r>
        <w:t>_____ I fully agree with this statement of faith and agree to uphold it in both word and action.</w:t>
      </w:r>
    </w:p>
    <w:p w14:paraId="11BD7715" w14:textId="2C8E1DB2" w:rsidR="005B1613" w:rsidRDefault="005B1613" w:rsidP="00D25F77">
      <w:pPr>
        <w:tabs>
          <w:tab w:val="num" w:pos="180"/>
        </w:tabs>
        <w:ind w:left="180" w:hanging="180"/>
      </w:pPr>
    </w:p>
    <w:p w14:paraId="631610ED" w14:textId="00DD1156" w:rsidR="005B1613" w:rsidRDefault="005B1613" w:rsidP="00D25F77">
      <w:pPr>
        <w:tabs>
          <w:tab w:val="num" w:pos="180"/>
        </w:tabs>
        <w:ind w:left="180" w:hanging="180"/>
      </w:pPr>
      <w:r>
        <w:t>Name:___________________________</w:t>
      </w:r>
      <w:r>
        <w:tab/>
      </w:r>
      <w:r>
        <w:tab/>
      </w:r>
      <w:r>
        <w:tab/>
        <w:t>Date:_____________</w:t>
      </w:r>
    </w:p>
    <w:p w14:paraId="4E9106CB" w14:textId="2CBE7DA1" w:rsidR="005B1613" w:rsidRDefault="005B1613" w:rsidP="00D25F77">
      <w:pPr>
        <w:tabs>
          <w:tab w:val="num" w:pos="180"/>
        </w:tabs>
        <w:ind w:left="180" w:hanging="180"/>
      </w:pPr>
    </w:p>
    <w:p w14:paraId="22E641D6" w14:textId="42E64A66" w:rsidR="005B1613" w:rsidRDefault="005B1613" w:rsidP="00D25F77">
      <w:pPr>
        <w:tabs>
          <w:tab w:val="num" w:pos="180"/>
        </w:tabs>
        <w:ind w:left="180" w:hanging="180"/>
      </w:pPr>
      <w:r>
        <w:t>Signature:________________________</w:t>
      </w:r>
    </w:p>
    <w:sectPr w:rsidR="005B1613" w:rsidSect="00D25F77">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6846A0" w14:textId="77777777" w:rsidR="00940521" w:rsidRDefault="00940521" w:rsidP="006704A6">
      <w:r>
        <w:separator/>
      </w:r>
    </w:p>
  </w:endnote>
  <w:endnote w:type="continuationSeparator" w:id="0">
    <w:p w14:paraId="55ADA440" w14:textId="77777777" w:rsidR="00940521" w:rsidRDefault="00940521" w:rsidP="00670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61F8C" w14:textId="77777777" w:rsidR="00B701E5" w:rsidRDefault="00B701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AE4CA" w14:textId="31E2CB77" w:rsidR="00043D01" w:rsidRDefault="002241CF">
    <w:pPr>
      <w:pStyle w:val="Footer"/>
    </w:pPr>
    <w:r>
      <w:rPr>
        <w:rStyle w:val="PageNumber"/>
      </w:rPr>
      <w:t xml:space="preserve">Volunteer Application </w:t>
    </w:r>
    <w:r w:rsidR="00D074D3">
      <w:rPr>
        <w:rStyle w:val="PageNumber"/>
      </w:rPr>
      <w:t>20</w:t>
    </w:r>
    <w:r w:rsidR="00B701E5">
      <w:rPr>
        <w:rStyle w:val="PageNumber"/>
      </w:rPr>
      <w:t>19-2020</w:t>
    </w:r>
    <w:r w:rsidR="00043D01">
      <w:rPr>
        <w:rStyle w:val="PageNumber"/>
      </w:rPr>
      <w:tab/>
    </w:r>
    <w:r w:rsidR="00043D01">
      <w:rPr>
        <w:rStyle w:val="PageNumber"/>
      </w:rPr>
      <w:tab/>
    </w:r>
    <w:r w:rsidR="007246CE">
      <w:rPr>
        <w:rStyle w:val="PageNumber"/>
      </w:rPr>
      <w:fldChar w:fldCharType="begin"/>
    </w:r>
    <w:r w:rsidR="00043D01">
      <w:rPr>
        <w:rStyle w:val="PageNumber"/>
      </w:rPr>
      <w:instrText xml:space="preserve"> PAGE </w:instrText>
    </w:r>
    <w:r w:rsidR="007246CE">
      <w:rPr>
        <w:rStyle w:val="PageNumber"/>
      </w:rPr>
      <w:fldChar w:fldCharType="separate"/>
    </w:r>
    <w:r w:rsidR="009F75C6">
      <w:rPr>
        <w:rStyle w:val="PageNumber"/>
        <w:noProof/>
      </w:rPr>
      <w:t>2</w:t>
    </w:r>
    <w:r w:rsidR="007246CE">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40ABE" w14:textId="77777777" w:rsidR="00B701E5" w:rsidRDefault="00B701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C771D" w14:textId="77777777" w:rsidR="00940521" w:rsidRDefault="00940521" w:rsidP="006704A6">
      <w:r>
        <w:separator/>
      </w:r>
    </w:p>
  </w:footnote>
  <w:footnote w:type="continuationSeparator" w:id="0">
    <w:p w14:paraId="1139ADAF" w14:textId="77777777" w:rsidR="00940521" w:rsidRDefault="00940521" w:rsidP="006704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BAD10" w14:textId="77777777" w:rsidR="00B701E5" w:rsidRDefault="00B701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042BE" w14:textId="78B181AD" w:rsidR="00D25F77" w:rsidRPr="00D074D3" w:rsidRDefault="00D074D3" w:rsidP="00D074D3">
    <w:pPr>
      <w:pStyle w:val="Title"/>
      <w:rPr>
        <w:sz w:val="28"/>
      </w:rPr>
    </w:pPr>
    <w:r>
      <w:rPr>
        <w:sz w:val="28"/>
      </w:rPr>
      <w:t>20</w:t>
    </w:r>
    <w:r w:rsidR="00B701E5">
      <w:rPr>
        <w:sz w:val="28"/>
      </w:rPr>
      <w:t>19-2020</w:t>
    </w:r>
    <w:r>
      <w:rPr>
        <w:sz w:val="28"/>
      </w:rPr>
      <w:t xml:space="preserve"> </w:t>
    </w:r>
    <w:r w:rsidR="00043D01">
      <w:rPr>
        <w:sz w:val="28"/>
      </w:rPr>
      <w:t>Volunteer Application</w:t>
    </w:r>
    <w:r w:rsidR="00043D01">
      <w:rPr>
        <w:noProof/>
        <w:sz w:val="28"/>
      </w:rPr>
      <w:t xml:space="preserve"> </w:t>
    </w:r>
    <w:r w:rsidR="00D25F77" w:rsidRPr="00D25F77">
      <w:rPr>
        <w:rFonts w:ascii="Arial" w:hAnsi="Arial" w:cs="Arial"/>
        <w:sz w:val="20"/>
        <w:szCs w:val="20"/>
      </w:rPr>
      <w:t>1717 Bellevue Way NE, Bellevue, WA 98004</w:t>
    </w:r>
    <w:r w:rsidR="009F75C6">
      <w:rPr>
        <w:noProof/>
      </w:rPr>
      <w:drawing>
        <wp:inline distT="0" distB="0" distL="0" distR="0" wp14:anchorId="08B24854" wp14:editId="3A8D6807">
          <wp:extent cx="2698115" cy="771525"/>
          <wp:effectExtent l="0" t="0" r="6985" b="9525"/>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698115" cy="771525"/>
                  </a:xfrm>
                  <a:prstGeom prst="rect">
                    <a:avLst/>
                  </a:prstGeom>
                </pic:spPr>
              </pic:pic>
            </a:graphicData>
          </a:graphic>
        </wp:inline>
      </w:drawing>
    </w:r>
  </w:p>
  <w:p w14:paraId="4F3D5EEB" w14:textId="77777777" w:rsidR="00D25F77" w:rsidRPr="00283950" w:rsidRDefault="00D25F77">
    <w:pPr>
      <w:pStyle w:val="Header"/>
      <w:rPr>
        <w:sz w:val="20"/>
        <w:szCs w:val="20"/>
      </w:rPr>
    </w:pPr>
  </w:p>
  <w:p w14:paraId="006F4CCB" w14:textId="77777777" w:rsidR="00283950" w:rsidRPr="00283950" w:rsidRDefault="00283950">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60D5B" w14:textId="77777777" w:rsidR="00B701E5" w:rsidRDefault="00B701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90B78"/>
    <w:multiLevelType w:val="hybridMultilevel"/>
    <w:tmpl w:val="601444B4"/>
    <w:lvl w:ilvl="0" w:tplc="B06CC1E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7058D"/>
    <w:multiLevelType w:val="hybridMultilevel"/>
    <w:tmpl w:val="0DDC374A"/>
    <w:lvl w:ilvl="0" w:tplc="75C8DF3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FC5501D"/>
    <w:multiLevelType w:val="hybridMultilevel"/>
    <w:tmpl w:val="640CB35A"/>
    <w:lvl w:ilvl="0" w:tplc="B06CC1E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DA1F41"/>
    <w:multiLevelType w:val="hybridMultilevel"/>
    <w:tmpl w:val="855CA14E"/>
    <w:lvl w:ilvl="0" w:tplc="B06CC1E6">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sTA1NDE0sDA2NDVU0lEKTi0uzszPAykwrAUAyvgjLywAAAA="/>
  </w:docVars>
  <w:rsids>
    <w:rsidRoot w:val="006704A6"/>
    <w:rsid w:val="00000783"/>
    <w:rsid w:val="00043D01"/>
    <w:rsid w:val="0004761C"/>
    <w:rsid w:val="000F3F0E"/>
    <w:rsid w:val="001068BC"/>
    <w:rsid w:val="0012296E"/>
    <w:rsid w:val="00155DFE"/>
    <w:rsid w:val="00193B65"/>
    <w:rsid w:val="001C4CFB"/>
    <w:rsid w:val="001F7FC0"/>
    <w:rsid w:val="002241CF"/>
    <w:rsid w:val="00271A3E"/>
    <w:rsid w:val="00275EC4"/>
    <w:rsid w:val="00283950"/>
    <w:rsid w:val="0032180F"/>
    <w:rsid w:val="00353AD5"/>
    <w:rsid w:val="0039374C"/>
    <w:rsid w:val="00461604"/>
    <w:rsid w:val="004B58AD"/>
    <w:rsid w:val="00517A7B"/>
    <w:rsid w:val="00532C01"/>
    <w:rsid w:val="005B1613"/>
    <w:rsid w:val="006030BC"/>
    <w:rsid w:val="006201EE"/>
    <w:rsid w:val="00651690"/>
    <w:rsid w:val="006704A6"/>
    <w:rsid w:val="00690A08"/>
    <w:rsid w:val="006E6F8B"/>
    <w:rsid w:val="007246CE"/>
    <w:rsid w:val="0076342B"/>
    <w:rsid w:val="00786FB0"/>
    <w:rsid w:val="007B4412"/>
    <w:rsid w:val="007C718C"/>
    <w:rsid w:val="008D47DF"/>
    <w:rsid w:val="008F1FA6"/>
    <w:rsid w:val="00940521"/>
    <w:rsid w:val="009963C5"/>
    <w:rsid w:val="009B75E4"/>
    <w:rsid w:val="009B7D75"/>
    <w:rsid w:val="009C49B8"/>
    <w:rsid w:val="009E124A"/>
    <w:rsid w:val="009E4533"/>
    <w:rsid w:val="009F513C"/>
    <w:rsid w:val="009F7043"/>
    <w:rsid w:val="009F75C6"/>
    <w:rsid w:val="00A07A8B"/>
    <w:rsid w:val="00AB6BE4"/>
    <w:rsid w:val="00AE47C9"/>
    <w:rsid w:val="00B701E5"/>
    <w:rsid w:val="00BF163C"/>
    <w:rsid w:val="00C05A37"/>
    <w:rsid w:val="00C53D0A"/>
    <w:rsid w:val="00D074D3"/>
    <w:rsid w:val="00D25F77"/>
    <w:rsid w:val="00D6246E"/>
    <w:rsid w:val="00D84AB1"/>
    <w:rsid w:val="00DC162D"/>
    <w:rsid w:val="00DC4D1F"/>
    <w:rsid w:val="00DE40F1"/>
    <w:rsid w:val="00E01809"/>
    <w:rsid w:val="00E64EE0"/>
    <w:rsid w:val="00EE62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F88FD8"/>
  <w15:docId w15:val="{3A37E008-D697-4C7E-B9AF-E616F53DB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04A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6704A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6704A6"/>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6704A6"/>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704A6"/>
    <w:rPr>
      <w:rFonts w:ascii="Arial" w:eastAsia="Times New Roman" w:hAnsi="Arial" w:cs="Arial"/>
      <w:b/>
      <w:bCs/>
      <w:kern w:val="32"/>
      <w:sz w:val="32"/>
      <w:szCs w:val="32"/>
    </w:rPr>
  </w:style>
  <w:style w:type="character" w:customStyle="1" w:styleId="Heading2Char">
    <w:name w:val="Heading 2 Char"/>
    <w:basedOn w:val="DefaultParagraphFont"/>
    <w:link w:val="Heading2"/>
    <w:rsid w:val="006704A6"/>
    <w:rPr>
      <w:rFonts w:ascii="Arial" w:eastAsia="Times New Roman" w:hAnsi="Arial" w:cs="Arial"/>
      <w:b/>
      <w:bCs/>
      <w:i/>
      <w:iCs/>
      <w:sz w:val="28"/>
      <w:szCs w:val="28"/>
    </w:rPr>
  </w:style>
  <w:style w:type="character" w:customStyle="1" w:styleId="Heading3Char">
    <w:name w:val="Heading 3 Char"/>
    <w:basedOn w:val="DefaultParagraphFont"/>
    <w:link w:val="Heading3"/>
    <w:rsid w:val="006704A6"/>
    <w:rPr>
      <w:rFonts w:ascii="Arial" w:eastAsia="Times New Roman" w:hAnsi="Arial" w:cs="Arial"/>
      <w:b/>
      <w:bCs/>
      <w:sz w:val="26"/>
      <w:szCs w:val="26"/>
    </w:rPr>
  </w:style>
  <w:style w:type="paragraph" w:styleId="Title">
    <w:name w:val="Title"/>
    <w:basedOn w:val="Normal"/>
    <w:link w:val="TitleChar"/>
    <w:qFormat/>
    <w:rsid w:val="006704A6"/>
    <w:pPr>
      <w:jc w:val="center"/>
    </w:pPr>
    <w:rPr>
      <w:b/>
      <w:bCs/>
      <w:sz w:val="32"/>
    </w:rPr>
  </w:style>
  <w:style w:type="character" w:customStyle="1" w:styleId="TitleChar">
    <w:name w:val="Title Char"/>
    <w:basedOn w:val="DefaultParagraphFont"/>
    <w:link w:val="Title"/>
    <w:rsid w:val="006704A6"/>
    <w:rPr>
      <w:rFonts w:ascii="Times New Roman" w:eastAsia="Times New Roman" w:hAnsi="Times New Roman" w:cs="Times New Roman"/>
      <w:b/>
      <w:bCs/>
      <w:sz w:val="32"/>
      <w:szCs w:val="24"/>
    </w:rPr>
  </w:style>
  <w:style w:type="paragraph" w:styleId="NormalWeb">
    <w:name w:val="Normal (Web)"/>
    <w:basedOn w:val="Normal"/>
    <w:rsid w:val="006704A6"/>
    <w:pPr>
      <w:spacing w:before="100" w:beforeAutospacing="1" w:after="100" w:afterAutospacing="1"/>
    </w:pPr>
    <w:rPr>
      <w:rFonts w:ascii="Verdana" w:hAnsi="Verdana"/>
      <w:color w:val="000000"/>
      <w:sz w:val="20"/>
      <w:szCs w:val="20"/>
    </w:rPr>
  </w:style>
  <w:style w:type="character" w:customStyle="1" w:styleId="introduction1">
    <w:name w:val="introduction1"/>
    <w:basedOn w:val="DefaultParagraphFont"/>
    <w:rsid w:val="006704A6"/>
    <w:rPr>
      <w:rFonts w:ascii="Verdana" w:hAnsi="Verdana" w:hint="default"/>
      <w:color w:val="000000"/>
      <w:sz w:val="20"/>
      <w:szCs w:val="20"/>
    </w:rPr>
  </w:style>
  <w:style w:type="paragraph" w:styleId="BodyText">
    <w:name w:val="Body Text"/>
    <w:basedOn w:val="Normal"/>
    <w:link w:val="BodyTextChar"/>
    <w:rsid w:val="006704A6"/>
    <w:pPr>
      <w:spacing w:before="100" w:beforeAutospacing="1" w:after="100" w:afterAutospacing="1"/>
      <w:jc w:val="both"/>
    </w:pPr>
  </w:style>
  <w:style w:type="character" w:customStyle="1" w:styleId="BodyTextChar">
    <w:name w:val="Body Text Char"/>
    <w:basedOn w:val="DefaultParagraphFont"/>
    <w:link w:val="BodyText"/>
    <w:rsid w:val="006704A6"/>
    <w:rPr>
      <w:rFonts w:ascii="Times New Roman" w:eastAsia="Times New Roman" w:hAnsi="Times New Roman" w:cs="Times New Roman"/>
      <w:sz w:val="24"/>
      <w:szCs w:val="24"/>
    </w:rPr>
  </w:style>
  <w:style w:type="paragraph" w:styleId="Header">
    <w:name w:val="header"/>
    <w:basedOn w:val="Normal"/>
    <w:link w:val="HeaderChar"/>
    <w:rsid w:val="006704A6"/>
    <w:pPr>
      <w:tabs>
        <w:tab w:val="center" w:pos="4320"/>
        <w:tab w:val="right" w:pos="8640"/>
      </w:tabs>
    </w:pPr>
  </w:style>
  <w:style w:type="character" w:customStyle="1" w:styleId="HeaderChar">
    <w:name w:val="Header Char"/>
    <w:basedOn w:val="DefaultParagraphFont"/>
    <w:link w:val="Header"/>
    <w:rsid w:val="006704A6"/>
    <w:rPr>
      <w:rFonts w:ascii="Times New Roman" w:eastAsia="Times New Roman" w:hAnsi="Times New Roman" w:cs="Times New Roman"/>
      <w:sz w:val="24"/>
      <w:szCs w:val="24"/>
    </w:rPr>
  </w:style>
  <w:style w:type="paragraph" w:styleId="Footer">
    <w:name w:val="footer"/>
    <w:basedOn w:val="Normal"/>
    <w:link w:val="FooterChar"/>
    <w:rsid w:val="006704A6"/>
    <w:pPr>
      <w:tabs>
        <w:tab w:val="center" w:pos="4320"/>
        <w:tab w:val="right" w:pos="8640"/>
      </w:tabs>
    </w:pPr>
  </w:style>
  <w:style w:type="character" w:customStyle="1" w:styleId="FooterChar">
    <w:name w:val="Footer Char"/>
    <w:basedOn w:val="DefaultParagraphFont"/>
    <w:link w:val="Footer"/>
    <w:rsid w:val="006704A6"/>
    <w:rPr>
      <w:rFonts w:ascii="Times New Roman" w:eastAsia="Times New Roman" w:hAnsi="Times New Roman" w:cs="Times New Roman"/>
      <w:sz w:val="24"/>
      <w:szCs w:val="24"/>
    </w:rPr>
  </w:style>
  <w:style w:type="character" w:styleId="PageNumber">
    <w:name w:val="page number"/>
    <w:basedOn w:val="DefaultParagraphFont"/>
    <w:rsid w:val="006704A6"/>
  </w:style>
  <w:style w:type="paragraph" w:styleId="BalloonText">
    <w:name w:val="Balloon Text"/>
    <w:basedOn w:val="Normal"/>
    <w:link w:val="BalloonTextChar"/>
    <w:uiPriority w:val="99"/>
    <w:semiHidden/>
    <w:unhideWhenUsed/>
    <w:rsid w:val="006704A6"/>
    <w:rPr>
      <w:rFonts w:ascii="Tahoma" w:hAnsi="Tahoma" w:cs="Tahoma"/>
      <w:sz w:val="16"/>
      <w:szCs w:val="16"/>
    </w:rPr>
  </w:style>
  <w:style w:type="character" w:customStyle="1" w:styleId="BalloonTextChar">
    <w:name w:val="Balloon Text Char"/>
    <w:basedOn w:val="DefaultParagraphFont"/>
    <w:link w:val="BalloonText"/>
    <w:uiPriority w:val="99"/>
    <w:semiHidden/>
    <w:rsid w:val="006704A6"/>
    <w:rPr>
      <w:rFonts w:ascii="Tahoma" w:eastAsia="Times New Roman" w:hAnsi="Tahoma" w:cs="Tahoma"/>
      <w:sz w:val="16"/>
      <w:szCs w:val="16"/>
    </w:rPr>
  </w:style>
  <w:style w:type="table" w:styleId="TableGrid">
    <w:name w:val="Table Grid"/>
    <w:basedOn w:val="TableNormal"/>
    <w:uiPriority w:val="59"/>
    <w:rsid w:val="00043D0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07A8B"/>
    <w:pPr>
      <w:ind w:left="720"/>
      <w:contextualSpacing/>
    </w:pPr>
  </w:style>
  <w:style w:type="paragraph" w:styleId="DocumentMap">
    <w:name w:val="Document Map"/>
    <w:basedOn w:val="Normal"/>
    <w:link w:val="DocumentMapChar"/>
    <w:uiPriority w:val="99"/>
    <w:semiHidden/>
    <w:unhideWhenUsed/>
    <w:rsid w:val="008F1FA6"/>
    <w:rPr>
      <w:rFonts w:ascii="Tahoma" w:hAnsi="Tahoma" w:cs="Tahoma"/>
      <w:sz w:val="16"/>
      <w:szCs w:val="16"/>
    </w:rPr>
  </w:style>
  <w:style w:type="character" w:customStyle="1" w:styleId="DocumentMapChar">
    <w:name w:val="Document Map Char"/>
    <w:basedOn w:val="DefaultParagraphFont"/>
    <w:link w:val="DocumentMap"/>
    <w:uiPriority w:val="99"/>
    <w:semiHidden/>
    <w:rsid w:val="008F1FA6"/>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D7124-7AF4-4634-AFB9-D3D1141B5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25</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tte Reese</dc:creator>
  <cp:lastModifiedBy>Yana Friday</cp:lastModifiedBy>
  <cp:revision>2</cp:revision>
  <cp:lastPrinted>2017-08-10T21:10:00Z</cp:lastPrinted>
  <dcterms:created xsi:type="dcterms:W3CDTF">2019-12-20T20:48:00Z</dcterms:created>
  <dcterms:modified xsi:type="dcterms:W3CDTF">2019-12-20T20:48:00Z</dcterms:modified>
</cp:coreProperties>
</file>